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ita Velj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lj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60 Shermer Rd apt 1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elji@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5193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qe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